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E2FE4" w14:textId="25376CCC" w:rsidR="000C319E" w:rsidRPr="002C5EEA" w:rsidRDefault="002C5EEA" w:rsidP="00B7037F">
      <w:pPr>
        <w:jc w:val="both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Week 1</w:t>
      </w:r>
      <w:r w:rsidR="000C319E" w:rsidRPr="000C319E">
        <w:rPr>
          <w:b/>
          <w:bCs/>
          <w:sz w:val="36"/>
          <w:szCs w:val="36"/>
          <w:u w:val="single"/>
        </w:rPr>
        <w:t>:</w:t>
      </w:r>
    </w:p>
    <w:p w14:paraId="0E1E2F87" w14:textId="12B8B08F" w:rsidR="000C319E" w:rsidRDefault="000C319E" w:rsidP="00B7037F">
      <w:pPr>
        <w:pStyle w:val="ListParagraph"/>
        <w:numPr>
          <w:ilvl w:val="0"/>
          <w:numId w:val="1"/>
        </w:numPr>
        <w:jc w:val="both"/>
      </w:pPr>
      <w:r>
        <w:t>Algo and math not just enough, application is imp</w:t>
      </w:r>
    </w:p>
    <w:p w14:paraId="525A26EE" w14:textId="0780FA4E" w:rsidR="000C319E" w:rsidRDefault="000C319E" w:rsidP="00B7037F">
      <w:pPr>
        <w:pStyle w:val="ListParagraph"/>
        <w:numPr>
          <w:ilvl w:val="0"/>
          <w:numId w:val="1"/>
        </w:numPr>
        <w:jc w:val="both"/>
      </w:pPr>
      <w:r>
        <w:t>ML grew out of AI</w:t>
      </w:r>
    </w:p>
    <w:p w14:paraId="7A0F2E51" w14:textId="298BD6C8" w:rsidR="000C319E" w:rsidRDefault="000C319E" w:rsidP="00B7037F">
      <w:pPr>
        <w:pStyle w:val="ListParagraph"/>
        <w:numPr>
          <w:ilvl w:val="0"/>
          <w:numId w:val="1"/>
        </w:numPr>
        <w:jc w:val="both"/>
      </w:pPr>
      <w:r>
        <w:t xml:space="preserve">Examples: </w:t>
      </w:r>
    </w:p>
    <w:p w14:paraId="5C26189F" w14:textId="6175602E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Click stream data used know more about users</w:t>
      </w:r>
    </w:p>
    <w:p w14:paraId="6E2E7665" w14:textId="5D7B503D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Medical record to medical knowledge</w:t>
      </w:r>
    </w:p>
    <w:p w14:paraId="7A4245A3" w14:textId="1DF049CB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Genomics</w:t>
      </w:r>
    </w:p>
    <w:p w14:paraId="264BB682" w14:textId="1CDCBAA5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Autonomous helicopter (can’t be programmed)</w:t>
      </w:r>
    </w:p>
    <w:p w14:paraId="721EC267" w14:textId="5AF11B37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NLP</w:t>
      </w:r>
    </w:p>
    <w:p w14:paraId="6EADED8F" w14:textId="2978FF46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Handwriting recognition</w:t>
      </w:r>
    </w:p>
    <w:p w14:paraId="21E5F567" w14:textId="60FE55F7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CV</w:t>
      </w:r>
    </w:p>
    <w:p w14:paraId="1834BEF2" w14:textId="0DE18D86" w:rsidR="000C319E" w:rsidRDefault="000C319E" w:rsidP="00B7037F">
      <w:pPr>
        <w:pStyle w:val="ListParagraph"/>
        <w:numPr>
          <w:ilvl w:val="1"/>
          <w:numId w:val="1"/>
        </w:numPr>
        <w:jc w:val="both"/>
      </w:pPr>
      <w:r>
        <w:t>Recommendation systems</w:t>
      </w:r>
    </w:p>
    <w:p w14:paraId="0910B50C" w14:textId="1B2B6907" w:rsidR="000C319E" w:rsidRDefault="000C319E" w:rsidP="00B7037F">
      <w:pPr>
        <w:pStyle w:val="ListParagraph"/>
        <w:numPr>
          <w:ilvl w:val="0"/>
          <w:numId w:val="1"/>
        </w:numPr>
        <w:jc w:val="both"/>
      </w:pPr>
      <w:r>
        <w:t>ML – ability to learn without being explicitly programmed (Checkers example)</w:t>
      </w:r>
    </w:p>
    <w:p w14:paraId="09CAAEB4" w14:textId="11B0FFA4" w:rsidR="000C319E" w:rsidRDefault="000C319E" w:rsidP="00B7037F">
      <w:pPr>
        <w:pStyle w:val="ListParagraph"/>
        <w:numPr>
          <w:ilvl w:val="0"/>
          <w:numId w:val="1"/>
        </w:numPr>
        <w:jc w:val="both"/>
      </w:pPr>
      <w:r>
        <w:t xml:space="preserve">Supervised Learning </w:t>
      </w:r>
      <w:r w:rsidR="00767F33">
        <w:t>–</w:t>
      </w:r>
      <w:r>
        <w:t xml:space="preserve"> </w:t>
      </w:r>
      <w:r w:rsidR="00767F33">
        <w:t>labelled dataset (for every data point we had “right” answer)</w:t>
      </w:r>
    </w:p>
    <w:p w14:paraId="4E4BEB54" w14:textId="7722E91E" w:rsidR="00767F33" w:rsidRDefault="00767F33" w:rsidP="00B7037F">
      <w:pPr>
        <w:pStyle w:val="ListParagraph"/>
        <w:numPr>
          <w:ilvl w:val="1"/>
          <w:numId w:val="1"/>
        </w:numPr>
        <w:jc w:val="both"/>
      </w:pPr>
      <w:r>
        <w:t>Classification / Regression</w:t>
      </w:r>
    </w:p>
    <w:p w14:paraId="11561664" w14:textId="577E3908" w:rsidR="00767F33" w:rsidRDefault="00767F33" w:rsidP="00B7037F">
      <w:pPr>
        <w:pStyle w:val="ListParagraph"/>
        <w:numPr>
          <w:ilvl w:val="0"/>
          <w:numId w:val="1"/>
        </w:numPr>
        <w:jc w:val="both"/>
      </w:pPr>
      <w:r>
        <w:t xml:space="preserve">Unsupervised Learning </w:t>
      </w:r>
      <w:r w:rsidR="002C5EEA">
        <w:t>–</w:t>
      </w:r>
      <w:r>
        <w:t xml:space="preserve"> </w:t>
      </w:r>
      <w:r w:rsidR="002C5EEA">
        <w:t>don’t give “right” answers</w:t>
      </w:r>
    </w:p>
    <w:p w14:paraId="57C22970" w14:textId="77777777" w:rsidR="002C5EEA" w:rsidRDefault="002C5EEA" w:rsidP="00B7037F">
      <w:pPr>
        <w:pStyle w:val="ListParagraph"/>
        <w:numPr>
          <w:ilvl w:val="1"/>
          <w:numId w:val="1"/>
        </w:numPr>
        <w:jc w:val="both"/>
      </w:pPr>
      <w:r>
        <w:t xml:space="preserve">Clustering </w:t>
      </w:r>
    </w:p>
    <w:p w14:paraId="2D62D039" w14:textId="425DB08A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Google news (cohesive news clustering)</w:t>
      </w:r>
    </w:p>
    <w:p w14:paraId="1F4A670A" w14:textId="205EBA68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Clustering people into group from gene data</w:t>
      </w:r>
    </w:p>
    <w:p w14:paraId="6D21DABB" w14:textId="69564CE6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Social network analysis</w:t>
      </w:r>
    </w:p>
    <w:p w14:paraId="2ED11375" w14:textId="1A1BBA3D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Market segmentation</w:t>
      </w:r>
    </w:p>
    <w:p w14:paraId="34C46A9C" w14:textId="54FCACDC" w:rsidR="002C5EEA" w:rsidRDefault="002C5EEA" w:rsidP="00B7037F">
      <w:pPr>
        <w:pStyle w:val="ListParagraph"/>
        <w:numPr>
          <w:ilvl w:val="1"/>
          <w:numId w:val="1"/>
        </w:numPr>
        <w:jc w:val="both"/>
      </w:pPr>
      <w:r>
        <w:t>Cocktail Party problem – hard to hear people in noisy party</w:t>
      </w:r>
    </w:p>
    <w:p w14:paraId="7C80443E" w14:textId="63CCE786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Multiple speaker recording multiple people’s audio</w:t>
      </w:r>
    </w:p>
    <w:p w14:paraId="46DAEB94" w14:textId="2C568D67" w:rsidR="002C5EEA" w:rsidRDefault="002C5EEA" w:rsidP="00B7037F">
      <w:pPr>
        <w:pStyle w:val="ListParagraph"/>
        <w:numPr>
          <w:ilvl w:val="2"/>
          <w:numId w:val="1"/>
        </w:numPr>
        <w:jc w:val="both"/>
      </w:pPr>
      <w:r>
        <w:t>Pass them to algo, then algo will split the audios</w:t>
      </w:r>
    </w:p>
    <w:p w14:paraId="252140B2" w14:textId="1159F4E5" w:rsidR="00C93960" w:rsidRDefault="002C5EEA" w:rsidP="00B7037F">
      <w:pPr>
        <w:pStyle w:val="ListParagraph"/>
        <w:numPr>
          <w:ilvl w:val="0"/>
          <w:numId w:val="1"/>
        </w:numPr>
        <w:jc w:val="both"/>
      </w:pPr>
      <w:r>
        <w:t xml:space="preserve">Model Representation </w:t>
      </w:r>
      <w:r w:rsidR="00C93960">
        <w:t>–</w:t>
      </w:r>
      <w:r>
        <w:t xml:space="preserve"> </w:t>
      </w:r>
      <w:r w:rsidR="00C93960">
        <w:t>Regression Supervised problem (hypothesis)</w:t>
      </w:r>
    </w:p>
    <w:p w14:paraId="7CDB548D" w14:textId="21120C90" w:rsidR="00C93960" w:rsidRDefault="00C93960" w:rsidP="00B7037F">
      <w:pPr>
        <w:pStyle w:val="ListParagraph"/>
        <w:numPr>
          <w:ilvl w:val="0"/>
          <w:numId w:val="1"/>
        </w:numPr>
        <w:jc w:val="both"/>
      </w:pPr>
      <w:r>
        <w:t>Cost Function – Help fit best line to data</w:t>
      </w:r>
      <w:r w:rsidR="00A65A32">
        <w:t xml:space="preserve"> (ch</w:t>
      </w:r>
      <w:r w:rsidR="001A56E0">
        <w:t>o</w:t>
      </w:r>
      <w:r w:rsidR="00A65A32">
        <w:t>osing parameters of model changes hypothesis function)</w:t>
      </w:r>
    </w:p>
    <w:p w14:paraId="6BD4B9EA" w14:textId="2551FDFE" w:rsidR="00903F22" w:rsidRDefault="001A56E0" w:rsidP="00B7037F">
      <w:pPr>
        <w:pStyle w:val="ListParagraph"/>
        <w:numPr>
          <w:ilvl w:val="1"/>
          <w:numId w:val="1"/>
        </w:numPr>
        <w:jc w:val="both"/>
      </w:pPr>
      <w:r>
        <w:t xml:space="preserve">Linear regression – we need to determine 2 parameters </w:t>
      </w:r>
      <w:r w:rsidR="005E1D32">
        <w:rPr>
          <w:rFonts w:cstheme="minorHAnsi"/>
        </w:rPr>
        <w:t>θ</w:t>
      </w:r>
      <w:r w:rsidR="005E1D32">
        <w:rPr>
          <w:vertAlign w:val="subscript"/>
        </w:rPr>
        <w:t>0</w:t>
      </w:r>
      <w:r>
        <w:t xml:space="preserve"> and </w:t>
      </w:r>
      <w:r>
        <w:rPr>
          <w:rFonts w:cstheme="minorHAnsi"/>
        </w:rPr>
        <w:t>θ</w:t>
      </w:r>
      <w:r>
        <w:rPr>
          <w:vertAlign w:val="subscript"/>
        </w:rPr>
        <w:t>1</w:t>
      </w:r>
      <w:r>
        <w:t xml:space="preserve"> so as to minimize squared error of all the training examples</w:t>
      </w:r>
    </w:p>
    <w:p w14:paraId="36777BD3" w14:textId="482E479C" w:rsidR="001A56E0" w:rsidRDefault="00903F22" w:rsidP="00B7037F">
      <w:pPr>
        <w:pStyle w:val="ListParagraph"/>
        <w:ind w:left="1440"/>
        <w:jc w:val="both"/>
      </w:pPr>
      <w:r w:rsidRPr="00903F22">
        <w:drawing>
          <wp:inline distT="0" distB="0" distL="0" distR="0" wp14:anchorId="437085FD" wp14:editId="4ED1180C">
            <wp:extent cx="3993226" cy="76968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E06DC" w14:textId="69447D31" w:rsidR="00903F22" w:rsidRDefault="00903F22" w:rsidP="00B7037F">
      <w:pPr>
        <w:ind w:left="720"/>
        <w:jc w:val="both"/>
      </w:pPr>
      <w:r w:rsidRPr="00903F22">
        <w:drawing>
          <wp:inline distT="0" distB="0" distL="0" distR="0" wp14:anchorId="6B818002" wp14:editId="6218B77F">
            <wp:extent cx="5433531" cy="3177815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3BCE3" w14:textId="45AB69A1" w:rsidR="00903F22" w:rsidRDefault="00B7037F" w:rsidP="00B7037F">
      <w:pPr>
        <w:pStyle w:val="ListParagraph"/>
        <w:numPr>
          <w:ilvl w:val="1"/>
          <w:numId w:val="1"/>
        </w:numPr>
        <w:jc w:val="both"/>
      </w:pPr>
      <w:r>
        <w:t>Contour plots used for better visualizing cost function minima point</w:t>
      </w:r>
    </w:p>
    <w:p w14:paraId="5C002BFD" w14:textId="3AE9EC17" w:rsidR="00B7037F" w:rsidRDefault="00B7037F" w:rsidP="00B7037F">
      <w:pPr>
        <w:ind w:firstLine="720"/>
        <w:jc w:val="both"/>
      </w:pPr>
      <w:r>
        <w:rPr>
          <w:noProof/>
        </w:rPr>
        <w:lastRenderedPageBreak/>
        <w:drawing>
          <wp:inline distT="0" distB="0" distL="0" distR="0" wp14:anchorId="724E3230" wp14:editId="3B06C1DD">
            <wp:extent cx="5974715" cy="290322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715" cy="29032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1313E2" w14:textId="066DAE9B" w:rsidR="00B7037F" w:rsidRDefault="00B7037F" w:rsidP="00B7037F">
      <w:pPr>
        <w:pStyle w:val="ListParagraph"/>
        <w:numPr>
          <w:ilvl w:val="0"/>
          <w:numId w:val="1"/>
        </w:numPr>
        <w:jc w:val="both"/>
      </w:pPr>
      <w:r>
        <w:t>Gradient Descent – used to minimize cost function (in linear regression). It applied to any general cost function</w:t>
      </w:r>
    </w:p>
    <w:p w14:paraId="38D02CA0" w14:textId="406AB7CB" w:rsidR="008541EB" w:rsidRDefault="008541EB" w:rsidP="008541EB">
      <w:pPr>
        <w:pStyle w:val="ListParagraph"/>
        <w:numPr>
          <w:ilvl w:val="1"/>
          <w:numId w:val="1"/>
        </w:numPr>
        <w:jc w:val="both"/>
      </w:pPr>
      <w:r>
        <w:t xml:space="preserve">Vary </w:t>
      </w:r>
      <w:r>
        <w:rPr>
          <w:rFonts w:cstheme="minorHAnsi"/>
        </w:rPr>
        <w:t>θ</w:t>
      </w:r>
      <w:r>
        <w:rPr>
          <w:vertAlign w:val="subscript"/>
        </w:rPr>
        <w:t>0</w:t>
      </w:r>
      <w:r>
        <w:t xml:space="preserve"> and </w:t>
      </w:r>
      <w:r>
        <w:rPr>
          <w:rFonts w:cstheme="minorHAnsi"/>
        </w:rPr>
        <w:t>θ</w:t>
      </w:r>
      <w:r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and go towards local minima</w:t>
      </w:r>
    </w:p>
    <w:p w14:paraId="3B39319B" w14:textId="403780F0" w:rsidR="008541EB" w:rsidRDefault="008541EB" w:rsidP="008541EB">
      <w:pPr>
        <w:ind w:left="1080"/>
        <w:jc w:val="both"/>
      </w:pPr>
      <w:r w:rsidRPr="008541EB">
        <w:drawing>
          <wp:inline distT="0" distB="0" distL="0" distR="0" wp14:anchorId="1E9C5C67" wp14:editId="6F919CC1">
            <wp:extent cx="5517358" cy="3124471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5586" w14:textId="3B1B65A0" w:rsidR="008541EB" w:rsidRDefault="008541EB" w:rsidP="008541EB">
      <w:pPr>
        <w:pStyle w:val="ListParagraph"/>
        <w:ind w:left="2160"/>
        <w:jc w:val="both"/>
      </w:pPr>
      <w:r>
        <w:t>Alpha – learning rate, derivative of cost function</w:t>
      </w:r>
      <w:r w:rsidR="003274DE">
        <w:t xml:space="preserve"> (slope of tangent)</w:t>
      </w:r>
    </w:p>
    <w:p w14:paraId="0366D841" w14:textId="64F29474" w:rsidR="008541EB" w:rsidRDefault="008541EB" w:rsidP="008541EB">
      <w:pPr>
        <w:pStyle w:val="ListParagraph"/>
        <w:numPr>
          <w:ilvl w:val="1"/>
          <w:numId w:val="1"/>
        </w:numPr>
        <w:jc w:val="both"/>
      </w:pPr>
      <w:r>
        <w:t>Correct way to implement gradient descent (simultaneous update)</w:t>
      </w:r>
    </w:p>
    <w:p w14:paraId="0EC050C3" w14:textId="6B002A54" w:rsidR="008541EB" w:rsidRDefault="008541EB" w:rsidP="008541EB">
      <w:pPr>
        <w:ind w:firstLine="720"/>
        <w:jc w:val="both"/>
      </w:pPr>
      <w:r w:rsidRPr="008541EB">
        <w:drawing>
          <wp:inline distT="0" distB="0" distL="0" distR="0" wp14:anchorId="74E147FE" wp14:editId="0193CEBE">
            <wp:extent cx="5624047" cy="1470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24047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4C876" w14:textId="359416B8" w:rsidR="008541EB" w:rsidRDefault="00B57021" w:rsidP="00B57021">
      <w:pPr>
        <w:pStyle w:val="ListParagraph"/>
        <w:numPr>
          <w:ilvl w:val="1"/>
          <w:numId w:val="1"/>
        </w:numPr>
        <w:jc w:val="both"/>
      </w:pPr>
      <w:r>
        <w:t>For linear regression, we will always have a convex function for cost</w:t>
      </w:r>
    </w:p>
    <w:p w14:paraId="0D3854CF" w14:textId="5361D5EB" w:rsidR="00B57021" w:rsidRDefault="001B5669" w:rsidP="001B5669">
      <w:pPr>
        <w:pStyle w:val="ListParagraph"/>
        <w:numPr>
          <w:ilvl w:val="0"/>
          <w:numId w:val="1"/>
        </w:numPr>
        <w:jc w:val="both"/>
      </w:pPr>
      <w:r>
        <w:t>Linear Algebra:</w:t>
      </w:r>
    </w:p>
    <w:p w14:paraId="6B587787" w14:textId="6B5A6740" w:rsidR="001B5669" w:rsidRDefault="001B5669" w:rsidP="001B5669">
      <w:pPr>
        <w:pStyle w:val="ListParagraph"/>
        <w:numPr>
          <w:ilvl w:val="1"/>
          <w:numId w:val="1"/>
        </w:numPr>
        <w:jc w:val="both"/>
      </w:pPr>
      <w:r>
        <w:t>Matrix: dimensions</w:t>
      </w:r>
    </w:p>
    <w:p w14:paraId="0A67F343" w14:textId="0E6A0115" w:rsidR="001B5669" w:rsidRDefault="001B5669" w:rsidP="001B5669">
      <w:pPr>
        <w:pStyle w:val="ListParagraph"/>
        <w:numPr>
          <w:ilvl w:val="1"/>
          <w:numId w:val="1"/>
        </w:numPr>
        <w:jc w:val="both"/>
      </w:pPr>
      <w:r>
        <w:t>Vector: n x 1 matrix, 1 indexed (1,</w:t>
      </w:r>
      <w:r w:rsidR="00450763">
        <w:t>2, 3…</w:t>
      </w:r>
      <w:r>
        <w:t>.), 0 indexed (0,</w:t>
      </w:r>
      <w:r w:rsidR="00450763">
        <w:t>1, 2…</w:t>
      </w:r>
      <w:r>
        <w:t>)</w:t>
      </w:r>
    </w:p>
    <w:p w14:paraId="647D0BE4" w14:textId="423C9574" w:rsidR="001B5669" w:rsidRDefault="005D7C74" w:rsidP="001B5669">
      <w:pPr>
        <w:pStyle w:val="ListParagraph"/>
        <w:numPr>
          <w:ilvl w:val="1"/>
          <w:numId w:val="1"/>
        </w:numPr>
        <w:jc w:val="both"/>
      </w:pPr>
      <w:r>
        <w:t>Matrix Algebra: addition, scalar multiplication, vector multiplication</w:t>
      </w:r>
    </w:p>
    <w:p w14:paraId="293E605A" w14:textId="2EB5CDAB" w:rsidR="005D7C74" w:rsidRDefault="005D7C74" w:rsidP="005D7C74">
      <w:pPr>
        <w:pStyle w:val="ListParagraph"/>
        <w:numPr>
          <w:ilvl w:val="2"/>
          <w:numId w:val="1"/>
        </w:numPr>
        <w:jc w:val="both"/>
      </w:pPr>
      <w:r>
        <w:lastRenderedPageBreak/>
        <w:t>Express linear regression hypothesis function as vector multiplication</w:t>
      </w:r>
    </w:p>
    <w:p w14:paraId="0F9FD5BE" w14:textId="65AD6ADD" w:rsidR="005D7C74" w:rsidRDefault="005D7C74" w:rsidP="005D7C74">
      <w:pPr>
        <w:pStyle w:val="ListParagraph"/>
        <w:numPr>
          <w:ilvl w:val="2"/>
          <w:numId w:val="1"/>
        </w:numPr>
        <w:jc w:val="both"/>
      </w:pPr>
      <w:r>
        <w:t>Prediction = data matrix * parameters</w:t>
      </w:r>
    </w:p>
    <w:p w14:paraId="7FBE174B" w14:textId="68BB556D" w:rsidR="005D7C74" w:rsidRDefault="000800B1" w:rsidP="000800B1">
      <w:pPr>
        <w:pStyle w:val="ListParagraph"/>
        <w:numPr>
          <w:ilvl w:val="2"/>
          <w:numId w:val="1"/>
        </w:numPr>
        <w:jc w:val="both"/>
      </w:pPr>
      <w:r>
        <w:t>Method to apply multiple hypothesis on dataset (linear regression)</w:t>
      </w:r>
    </w:p>
    <w:p w14:paraId="75C9385F" w14:textId="031A8EAC" w:rsidR="000800B1" w:rsidRDefault="0027303E" w:rsidP="000800B1">
      <w:pPr>
        <w:pStyle w:val="ListParagraph"/>
        <w:numPr>
          <w:ilvl w:val="1"/>
          <w:numId w:val="1"/>
        </w:numPr>
        <w:jc w:val="both"/>
      </w:pPr>
      <w:r>
        <w:t>Matrix properties:</w:t>
      </w:r>
    </w:p>
    <w:p w14:paraId="0377C64D" w14:textId="5EA19B1C" w:rsidR="0027303E" w:rsidRDefault="0027303E" w:rsidP="0027303E">
      <w:pPr>
        <w:pStyle w:val="ListParagraph"/>
        <w:numPr>
          <w:ilvl w:val="2"/>
          <w:numId w:val="1"/>
        </w:numPr>
        <w:jc w:val="both"/>
      </w:pPr>
      <w:r>
        <w:t>A X B not equal to B X A</w:t>
      </w:r>
    </w:p>
    <w:p w14:paraId="78C86E6A" w14:textId="0BF172D0" w:rsidR="0027303E" w:rsidRDefault="0027303E" w:rsidP="0027303E">
      <w:pPr>
        <w:pStyle w:val="ListParagraph"/>
        <w:numPr>
          <w:ilvl w:val="2"/>
          <w:numId w:val="1"/>
        </w:numPr>
        <w:jc w:val="both"/>
      </w:pPr>
      <w:r>
        <w:t>A X (B X C) = (A X B) X C</w:t>
      </w:r>
    </w:p>
    <w:p w14:paraId="48CE4E82" w14:textId="2CE01A27" w:rsidR="0027303E" w:rsidRDefault="0027303E" w:rsidP="0027303E">
      <w:pPr>
        <w:pStyle w:val="ListParagraph"/>
        <w:numPr>
          <w:ilvl w:val="2"/>
          <w:numId w:val="1"/>
        </w:numPr>
        <w:jc w:val="both"/>
      </w:pPr>
      <w:r>
        <w:t>A X I = I X A = A</w:t>
      </w:r>
    </w:p>
    <w:p w14:paraId="2C581074" w14:textId="0E94EAA4" w:rsidR="0027303E" w:rsidRDefault="00502E8E" w:rsidP="0027303E">
      <w:pPr>
        <w:pStyle w:val="ListParagraph"/>
        <w:numPr>
          <w:ilvl w:val="2"/>
          <w:numId w:val="1"/>
        </w:numPr>
        <w:jc w:val="both"/>
      </w:pPr>
      <w:r>
        <w:t>Matrix which don’t have inverse are singular/ degenerate</w:t>
      </w:r>
    </w:p>
    <w:p w14:paraId="7B0AC7DF" w14:textId="30219853" w:rsidR="00A9438F" w:rsidRPr="00A9438F" w:rsidRDefault="00A9438F" w:rsidP="00A9438F">
      <w:pPr>
        <w:jc w:val="both"/>
        <w:rPr>
          <w:b/>
          <w:bCs/>
          <w:sz w:val="36"/>
          <w:szCs w:val="36"/>
          <w:u w:val="single"/>
        </w:rPr>
      </w:pPr>
      <w:r w:rsidRPr="00A9438F">
        <w:rPr>
          <w:b/>
          <w:bCs/>
          <w:sz w:val="36"/>
          <w:szCs w:val="36"/>
          <w:u w:val="single"/>
        </w:rPr>
        <w:t xml:space="preserve">Week </w:t>
      </w:r>
      <w:r>
        <w:rPr>
          <w:b/>
          <w:bCs/>
          <w:sz w:val="36"/>
          <w:szCs w:val="36"/>
          <w:u w:val="single"/>
        </w:rPr>
        <w:t>2</w:t>
      </w:r>
      <w:r w:rsidRPr="00A9438F">
        <w:rPr>
          <w:b/>
          <w:bCs/>
          <w:sz w:val="36"/>
          <w:szCs w:val="36"/>
          <w:u w:val="single"/>
        </w:rPr>
        <w:t>:</w:t>
      </w:r>
    </w:p>
    <w:p w14:paraId="4BF81FAE" w14:textId="49ACA499" w:rsidR="00A9438F" w:rsidRDefault="00A9438F" w:rsidP="00A9438F">
      <w:pPr>
        <w:pStyle w:val="ListParagraph"/>
        <w:numPr>
          <w:ilvl w:val="0"/>
          <w:numId w:val="2"/>
        </w:numPr>
        <w:jc w:val="both"/>
      </w:pPr>
      <w:r>
        <w:t>Multiple Features</w:t>
      </w:r>
      <w:r w:rsidR="005E1D32">
        <w:t xml:space="preserve"> (Multivariate linear regression)</w:t>
      </w:r>
      <w:r>
        <w:t>:</w:t>
      </w:r>
    </w:p>
    <w:p w14:paraId="01FA612F" w14:textId="4DE31594" w:rsidR="00502E8E" w:rsidRPr="005E1D32" w:rsidRDefault="005E1D32" w:rsidP="00A9438F">
      <w:pPr>
        <w:pStyle w:val="ListParagraph"/>
        <w:numPr>
          <w:ilvl w:val="1"/>
          <w:numId w:val="2"/>
        </w:numPr>
        <w:jc w:val="both"/>
      </w:pPr>
      <w:r>
        <w:t>n = number of features, h depends on θ</w:t>
      </w:r>
      <w:r>
        <w:rPr>
          <w:vertAlign w:val="subscript"/>
        </w:rPr>
        <w:t xml:space="preserve">0 </w:t>
      </w:r>
      <w:r>
        <w:rPr>
          <w:rFonts w:cstheme="minorHAnsi"/>
        </w:rPr>
        <w:t>θ</w:t>
      </w:r>
      <w:r>
        <w:rPr>
          <w:vertAlign w:val="subscript"/>
        </w:rPr>
        <w:t xml:space="preserve">1 </w:t>
      </w:r>
      <w:r>
        <w:rPr>
          <w:rFonts w:cstheme="minorHAnsi"/>
        </w:rPr>
        <w:t>θ</w:t>
      </w:r>
      <w:r>
        <w:rPr>
          <w:vertAlign w:val="subscript"/>
        </w:rPr>
        <w:t xml:space="preserve">2 </w:t>
      </w:r>
      <w:r>
        <w:rPr>
          <w:rFonts w:cstheme="minorHAnsi"/>
        </w:rPr>
        <w:t>θ</w:t>
      </w:r>
      <w:r>
        <w:rPr>
          <w:vertAlign w:val="subscript"/>
        </w:rPr>
        <w:t>3</w:t>
      </w:r>
    </w:p>
    <w:p w14:paraId="4F818BBB" w14:textId="335CF871" w:rsidR="005E1D32" w:rsidRDefault="005E1D32" w:rsidP="005E1D32">
      <w:pPr>
        <w:pStyle w:val="ListParagraph"/>
        <w:numPr>
          <w:ilvl w:val="1"/>
          <w:numId w:val="2"/>
        </w:numPr>
        <w:jc w:val="both"/>
      </w:pPr>
      <w:r>
        <w:t xml:space="preserve">To accommodate the constant term in the equation of hypothesis, </w:t>
      </w:r>
      <w:r w:rsidR="003049A5">
        <w:t xml:space="preserve">theta </w:t>
      </w:r>
      <w:r>
        <w:t>matrix is represented in 0 indexed notation consisting of n+1 term</w:t>
      </w:r>
    </w:p>
    <w:p w14:paraId="6F69B9DD" w14:textId="18093278" w:rsidR="005E1D32" w:rsidRDefault="005E1D32" w:rsidP="005E1D32">
      <w:pPr>
        <w:pStyle w:val="ListParagraph"/>
        <w:numPr>
          <w:ilvl w:val="0"/>
          <w:numId w:val="2"/>
        </w:numPr>
        <w:jc w:val="both"/>
      </w:pPr>
      <w:r>
        <w:t>Gradient Descent for multiple variables:</w:t>
      </w:r>
    </w:p>
    <w:p w14:paraId="33E1DDA4" w14:textId="54AE915D" w:rsidR="005E1D32" w:rsidRDefault="003049A5" w:rsidP="003049A5">
      <w:pPr>
        <w:ind w:firstLine="360"/>
        <w:jc w:val="both"/>
      </w:pPr>
      <w:r w:rsidRPr="003049A5">
        <w:drawing>
          <wp:inline distT="0" distB="0" distL="0" distR="0" wp14:anchorId="22AFA7D1" wp14:editId="47C5C23C">
            <wp:extent cx="6050804" cy="339881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0804" cy="339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B6F5B" w14:textId="357E6968" w:rsidR="003049A5" w:rsidRDefault="003049A5" w:rsidP="003049A5">
      <w:pPr>
        <w:pStyle w:val="ListParagraph"/>
        <w:numPr>
          <w:ilvl w:val="0"/>
          <w:numId w:val="2"/>
        </w:numPr>
        <w:jc w:val="both"/>
      </w:pPr>
      <w:r>
        <w:t>Feature Scaling:</w:t>
      </w:r>
    </w:p>
    <w:p w14:paraId="4D9E86D5" w14:textId="6F777F7B" w:rsidR="003049A5" w:rsidRDefault="003049A5" w:rsidP="003049A5">
      <w:pPr>
        <w:pStyle w:val="ListParagraph"/>
        <w:numPr>
          <w:ilvl w:val="1"/>
          <w:numId w:val="2"/>
        </w:numPr>
        <w:jc w:val="both"/>
      </w:pPr>
      <w:r>
        <w:t xml:space="preserve">Convergence is fast if all features are in similar scale </w:t>
      </w:r>
      <w:r w:rsidR="00A3504B">
        <w:t>otherwise,</w:t>
      </w:r>
      <w:r>
        <w:t xml:space="preserve"> we might get skewed contours</w:t>
      </w:r>
    </w:p>
    <w:p w14:paraId="5872F3EF" w14:textId="1CC8C9DB" w:rsidR="003049A5" w:rsidRDefault="00A3504B" w:rsidP="003049A5">
      <w:pPr>
        <w:pStyle w:val="ListParagraph"/>
        <w:numPr>
          <w:ilvl w:val="1"/>
          <w:numId w:val="2"/>
        </w:numPr>
        <w:jc w:val="both"/>
      </w:pPr>
      <w:r>
        <w:t>It’s better to scale them in 0 to 1 (or -1 to +1) which will help in reaching global minimum faster</w:t>
      </w:r>
    </w:p>
    <w:p w14:paraId="3D844B56" w14:textId="0AAFC08F" w:rsidR="00A3504B" w:rsidRDefault="00A3504B" w:rsidP="00A3504B">
      <w:pPr>
        <w:pStyle w:val="ListParagraph"/>
        <w:numPr>
          <w:ilvl w:val="1"/>
          <w:numId w:val="2"/>
        </w:numPr>
        <w:jc w:val="both"/>
      </w:pPr>
      <w:r>
        <w:t>Mean normalization: subtract all values with mean (and divide by range)</w:t>
      </w:r>
    </w:p>
    <w:p w14:paraId="0493A69E" w14:textId="77777777" w:rsidR="00A3504B" w:rsidRDefault="00A3504B" w:rsidP="00A3504B">
      <w:pPr>
        <w:pStyle w:val="ListParagraph"/>
        <w:numPr>
          <w:ilvl w:val="1"/>
          <w:numId w:val="2"/>
        </w:numPr>
        <w:jc w:val="both"/>
      </w:pPr>
    </w:p>
    <w:sectPr w:rsidR="00A3504B" w:rsidSect="002C5E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25635"/>
    <w:multiLevelType w:val="hybridMultilevel"/>
    <w:tmpl w:val="A4386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5096F"/>
    <w:multiLevelType w:val="hybridMultilevel"/>
    <w:tmpl w:val="A43868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rM0MTU3NjMwNzFW0lEKTi0uzszPAykwrAUAFGWk5ywAAAA="/>
  </w:docVars>
  <w:rsids>
    <w:rsidRoot w:val="0023403F"/>
    <w:rsid w:val="000800B1"/>
    <w:rsid w:val="000C319E"/>
    <w:rsid w:val="001A56E0"/>
    <w:rsid w:val="001B5669"/>
    <w:rsid w:val="0023403F"/>
    <w:rsid w:val="0027303E"/>
    <w:rsid w:val="002C5EEA"/>
    <w:rsid w:val="003049A5"/>
    <w:rsid w:val="003274DE"/>
    <w:rsid w:val="00450763"/>
    <w:rsid w:val="0046110E"/>
    <w:rsid w:val="00502E8E"/>
    <w:rsid w:val="005D7C74"/>
    <w:rsid w:val="005E0D6F"/>
    <w:rsid w:val="005E1D32"/>
    <w:rsid w:val="00767F33"/>
    <w:rsid w:val="008541EB"/>
    <w:rsid w:val="00903F22"/>
    <w:rsid w:val="00A3504B"/>
    <w:rsid w:val="00A65A32"/>
    <w:rsid w:val="00A9438F"/>
    <w:rsid w:val="00B57021"/>
    <w:rsid w:val="00B7037F"/>
    <w:rsid w:val="00C93960"/>
    <w:rsid w:val="00D12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564C5"/>
  <w15:chartTrackingRefBased/>
  <w15:docId w15:val="{1DDACCBC-43E4-4DA0-BDCC-D7ECE197E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31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7</TotalTime>
  <Pages>3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9</cp:revision>
  <dcterms:created xsi:type="dcterms:W3CDTF">2020-04-30T13:29:00Z</dcterms:created>
  <dcterms:modified xsi:type="dcterms:W3CDTF">2020-05-01T21:25:00Z</dcterms:modified>
</cp:coreProperties>
</file>